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proofErr w:type="spellStart"/>
      <w:r w:rsidRPr="00FA1C1C">
        <w:rPr>
          <w:rFonts w:cstheme="minorHAnsi"/>
          <w:b/>
          <w:bCs/>
          <w:color w:val="00B0F0"/>
          <w:sz w:val="28"/>
          <w:szCs w:val="28"/>
        </w:rPr>
        <w:t>Kijahre</w:t>
      </w:r>
      <w:proofErr w:type="spellEnd"/>
      <w:r w:rsidRPr="00FA1C1C">
        <w:rPr>
          <w:rFonts w:cstheme="minorHAnsi"/>
          <w:b/>
          <w:bCs/>
          <w:color w:val="00B0F0"/>
          <w:sz w:val="28"/>
          <w:szCs w:val="28"/>
        </w:rPr>
        <w:t xml:space="preserve"> </w:t>
      </w:r>
      <w:proofErr w:type="spellStart"/>
      <w:r w:rsidRPr="00FA1C1C">
        <w:rPr>
          <w:rFonts w:cstheme="minorHAnsi"/>
          <w:b/>
          <w:bCs/>
          <w:color w:val="00B0F0"/>
          <w:sz w:val="28"/>
          <w:szCs w:val="28"/>
        </w:rPr>
        <w:t>Fikiri</w:t>
      </w:r>
      <w:proofErr w:type="spellEnd"/>
    </w:p>
    <w:p w14:paraId="113B48BF" w14:textId="7A3825B0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3675C3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yellow"/>
        </w:rPr>
      </w:pPr>
      <w:r w:rsidRPr="003675C3">
        <w:rPr>
          <w:rFonts w:cstheme="minorHAnsi"/>
          <w:highlight w:val="yellow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 xml:space="preserve">README.md must </w:t>
      </w:r>
      <w:proofErr w:type="gramStart"/>
      <w:r w:rsidRPr="005219AD">
        <w:rPr>
          <w:rFonts w:cstheme="minorHAnsi"/>
          <w:highlight w:val="green"/>
        </w:rPr>
        <w:t>include:</w:t>
      </w:r>
      <w:proofErr w:type="gramEnd"/>
      <w:r w:rsidRPr="005219AD">
        <w:rPr>
          <w:rFonts w:cstheme="minorHAnsi"/>
          <w:highlight w:val="green"/>
        </w:rPr>
        <w:t xml:space="preserve"> Description of the communication and protocols</w:t>
      </w:r>
    </w:p>
    <w:p w14:paraId="2562EE56" w14:textId="6DF5D208" w:rsidR="000A4853" w:rsidRPr="009C3542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9C3542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205FF8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yellow"/>
        </w:rPr>
      </w:pPr>
      <w:r w:rsidRPr="00205FF8">
        <w:rPr>
          <w:rFonts w:cstheme="minorHAnsi"/>
          <w:highlight w:val="yellow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855741" w:rsidRDefault="005B138F" w:rsidP="005B138F">
      <w:pPr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10675FE7" w14:textId="0A9B00DF" w:rsidR="005B138F" w:rsidRPr="00855741" w:rsidRDefault="0086531B" w:rsidP="00855741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01649037" w14:textId="77777777" w:rsidR="00855741" w:rsidRDefault="00855741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</w:p>
    <w:p w14:paraId="6508130D" w14:textId="2B734D2D" w:rsidR="00B4588C" w:rsidRPr="00855741" w:rsidRDefault="00B4588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</w:t>
      </w:r>
      <w:proofErr w:type="spellStart"/>
      <w:r w:rsidR="00325D8A" w:rsidRPr="00991B2A">
        <w:rPr>
          <w:rFonts w:cstheme="minorHAnsi"/>
          <w:highlight w:val="green"/>
        </w:rPr>
        <w:t>Estimator_Scehma.sql</w:t>
      </w:r>
      <w:proofErr w:type="spellEnd"/>
      <w:r w:rsidR="00325D8A" w:rsidRPr="00991B2A">
        <w:rPr>
          <w:rFonts w:cstheme="minorHAnsi"/>
          <w:highlight w:val="green"/>
        </w:rPr>
        <w:t>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74F6E60E" w:rsidR="00AF0FEC" w:rsidRPr="000B1D5D" w:rsidRDefault="00AF0FE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0B1D5D">
        <w:rPr>
          <w:rFonts w:cstheme="minorHAnsi"/>
          <w:b/>
          <w:bCs/>
          <w:strike/>
          <w:sz w:val="28"/>
          <w:szCs w:val="28"/>
        </w:rPr>
        <w:t>From 10/18 to 10/2</w:t>
      </w:r>
      <w:r w:rsidR="00FE75AB" w:rsidRPr="000B1D5D">
        <w:rPr>
          <w:rFonts w:cstheme="minorHAnsi"/>
          <w:b/>
          <w:bCs/>
          <w:strike/>
          <w:sz w:val="28"/>
          <w:szCs w:val="28"/>
        </w:rPr>
        <w:t>3</w:t>
      </w:r>
      <w:r w:rsidRPr="000B1D5D">
        <w:rPr>
          <w:rFonts w:cstheme="minorHAnsi"/>
          <w:b/>
          <w:bCs/>
          <w:strike/>
          <w:sz w:val="28"/>
          <w:szCs w:val="28"/>
        </w:rPr>
        <w:t>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</w:t>
      </w:r>
      <w:proofErr w:type="spellStart"/>
      <w:r w:rsidRPr="003556C2">
        <w:rPr>
          <w:rFonts w:cstheme="minorHAnsi"/>
          <w:highlight w:val="green"/>
        </w:rPr>
        <w:t>Vendor_grab</w:t>
      </w:r>
      <w:proofErr w:type="spellEnd"/>
      <w:r w:rsidRPr="003556C2">
        <w:rPr>
          <w:rFonts w:cstheme="minorHAnsi"/>
          <w:highlight w:val="green"/>
        </w:rPr>
        <w:t>” so that it only grabs information where price is listed</w:t>
      </w:r>
    </w:p>
    <w:p w14:paraId="6DB2EFB5" w14:textId="0E74970F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Make a better price variable (currently looks like this: ‘['</w:t>
      </w:r>
      <w:proofErr w:type="spellStart"/>
      <w:r w:rsidRPr="0083656B">
        <w:rPr>
          <w:rFonts w:cstheme="minorHAnsi"/>
          <w:highlight w:val="green"/>
        </w:rPr>
        <w:t>rich_snippet</w:t>
      </w:r>
      <w:proofErr w:type="spellEnd"/>
      <w:proofErr w:type="gramStart"/>
      <w:r w:rsidRPr="0083656B">
        <w:rPr>
          <w:rFonts w:cstheme="minorHAnsi"/>
          <w:highlight w:val="green"/>
        </w:rPr>
        <w:t>'][</w:t>
      </w:r>
      <w:proofErr w:type="gramEnd"/>
      <w:r w:rsidRPr="0083656B">
        <w:rPr>
          <w:rFonts w:cstheme="minorHAnsi"/>
          <w:highlight w:val="green"/>
        </w:rPr>
        <w:t>'top']['</w:t>
      </w:r>
      <w:proofErr w:type="spellStart"/>
      <w:r w:rsidRPr="0083656B">
        <w:rPr>
          <w:rFonts w:cstheme="minorHAnsi"/>
          <w:highlight w:val="green"/>
        </w:rPr>
        <w:t>detected_extensions</w:t>
      </w:r>
      <w:proofErr w:type="spellEnd"/>
      <w:r w:rsidRPr="0083656B">
        <w:rPr>
          <w:rFonts w:cstheme="minorHAnsi"/>
          <w:highlight w:val="green"/>
        </w:rPr>
        <w:t>']['price']’</w:t>
      </w:r>
    </w:p>
    <w:p w14:paraId="6AEA0DEE" w14:textId="3BB9B802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 xml:space="preserve">Drop </w:t>
      </w:r>
      <w:proofErr w:type="spellStart"/>
      <w:r w:rsidRPr="003556C2">
        <w:rPr>
          <w:rFonts w:cstheme="minorHAnsi"/>
          <w:highlight w:val="green"/>
        </w:rPr>
        <w:t>na’s</w:t>
      </w:r>
      <w:proofErr w:type="spellEnd"/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38154D2B" w14:textId="098C30D7" w:rsidR="00E57097" w:rsidRDefault="00991B2A" w:rsidP="00E57097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Return a data set of minimums</w:t>
      </w:r>
    </w:p>
    <w:p w14:paraId="623A4C4B" w14:textId="55BF3B14" w:rsidR="00E57097" w:rsidRPr="00E57097" w:rsidRDefault="00E57097" w:rsidP="00E57097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Figure a way to download new data into an existing </w:t>
      </w:r>
      <w:proofErr w:type="spellStart"/>
      <w:r>
        <w:rPr>
          <w:rFonts w:cstheme="minorHAnsi"/>
          <w:highlight w:val="green"/>
        </w:rPr>
        <w:t>Excell</w:t>
      </w:r>
      <w:proofErr w:type="spellEnd"/>
      <w:r>
        <w:rPr>
          <w:rFonts w:cstheme="minorHAnsi"/>
          <w:highlight w:val="green"/>
        </w:rPr>
        <w:t xml:space="preserve"> worksheet</w:t>
      </w:r>
    </w:p>
    <w:p w14:paraId="7F5D5047" w14:textId="77777777" w:rsidR="00855741" w:rsidRPr="0083656B" w:rsidRDefault="00855741" w:rsidP="00855741">
      <w:pPr>
        <w:pStyle w:val="ListParagraph"/>
        <w:spacing w:line="240" w:lineRule="auto"/>
        <w:ind w:left="1440"/>
        <w:rPr>
          <w:rFonts w:cstheme="minorHAnsi"/>
          <w:highlight w:val="green"/>
        </w:rPr>
      </w:pPr>
    </w:p>
    <w:p w14:paraId="5784E6F7" w14:textId="71ACE12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</w:t>
      </w:r>
      <w:r w:rsidR="00855741">
        <w:rPr>
          <w:rFonts w:cstheme="minorHAnsi"/>
          <w:b/>
          <w:bCs/>
          <w:sz w:val="28"/>
          <w:szCs w:val="28"/>
        </w:rPr>
        <w:t>4</w:t>
      </w:r>
      <w:r w:rsidRPr="00A937C5">
        <w:rPr>
          <w:rFonts w:cstheme="minorHAnsi"/>
          <w:b/>
          <w:bCs/>
          <w:sz w:val="28"/>
          <w:szCs w:val="28"/>
        </w:rPr>
        <w:t xml:space="preserve"> to</w:t>
      </w:r>
      <w:r>
        <w:rPr>
          <w:rFonts w:cstheme="minorHAnsi"/>
          <w:b/>
          <w:bCs/>
          <w:sz w:val="28"/>
          <w:szCs w:val="28"/>
        </w:rPr>
        <w:t xml:space="preserve"> 1</w:t>
      </w:r>
      <w:r w:rsidR="00855741">
        <w:rPr>
          <w:rFonts w:cstheme="minorHAnsi"/>
          <w:b/>
          <w:bCs/>
          <w:sz w:val="28"/>
          <w:szCs w:val="28"/>
        </w:rPr>
        <w:t>0</w:t>
      </w:r>
      <w:r>
        <w:rPr>
          <w:rFonts w:cstheme="minorHAnsi"/>
          <w:b/>
          <w:bCs/>
          <w:sz w:val="28"/>
          <w:szCs w:val="28"/>
        </w:rPr>
        <w:t>/</w:t>
      </w:r>
      <w:r w:rsidR="00855741">
        <w:rPr>
          <w:rFonts w:cstheme="minorHAnsi"/>
          <w:b/>
          <w:bCs/>
          <w:sz w:val="28"/>
          <w:szCs w:val="28"/>
        </w:rPr>
        <w:t>30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Pr="009B5287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green"/>
        </w:rPr>
      </w:pPr>
      <w:r w:rsidRPr="009B5287">
        <w:rPr>
          <w:rFonts w:cstheme="minorHAnsi"/>
          <w:highlight w:val="green"/>
        </w:rPr>
        <w:t>Explain project</w:t>
      </w:r>
    </w:p>
    <w:p w14:paraId="34CF3086" w14:textId="0CB1172B" w:rsidR="00A937C5" w:rsidRPr="009B5287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green"/>
        </w:rPr>
      </w:pPr>
      <w:r w:rsidRPr="009B5287">
        <w:rPr>
          <w:rFonts w:cstheme="minorHAnsi"/>
          <w:highlight w:val="green"/>
        </w:rPr>
        <w:t>Establish communication and GitHub protocols</w:t>
      </w:r>
    </w:p>
    <w:p w14:paraId="593731CC" w14:textId="140CB3AE" w:rsidR="00855741" w:rsidRDefault="00A937C5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</w:t>
      </w:r>
      <w:r w:rsidR="00855741">
        <w:rPr>
          <w:rFonts w:cstheme="minorHAnsi"/>
        </w:rPr>
        <w:t>d</w:t>
      </w:r>
    </w:p>
    <w:p w14:paraId="4655D255" w14:textId="498FFE46" w:rsidR="00550480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  <w:r>
        <w:rPr>
          <w:rFonts w:cstheme="minorHAnsi"/>
        </w:rPr>
        <w:t xml:space="preserve"> </w:t>
      </w:r>
    </w:p>
    <w:p w14:paraId="0B716A6E" w14:textId="78DBEC02" w:rsidR="00855741" w:rsidRDefault="00855741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urrent workload:</w:t>
      </w:r>
    </w:p>
    <w:p w14:paraId="487EC006" w14:textId="5336D938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 xml:space="preserve">Create </w:t>
      </w:r>
      <w:r w:rsidR="00C307FF" w:rsidRPr="00B00CF2">
        <w:rPr>
          <w:rFonts w:cstheme="minorHAnsi"/>
        </w:rPr>
        <w:t>database</w:t>
      </w:r>
      <w:r w:rsidR="00550480" w:rsidRPr="00B00CF2">
        <w:rPr>
          <w:rFonts w:cstheme="minorHAnsi"/>
        </w:rPr>
        <w:t xml:space="preserve"> with </w:t>
      </w:r>
      <w:r w:rsidRPr="00B00CF2">
        <w:rPr>
          <w:rFonts w:cstheme="minorHAnsi"/>
        </w:rPr>
        <w:t>CSV</w:t>
      </w:r>
      <w:r w:rsidR="00550480" w:rsidRPr="00B00CF2">
        <w:rPr>
          <w:rFonts w:cstheme="minorHAnsi"/>
        </w:rPr>
        <w:t xml:space="preserve"> </w:t>
      </w:r>
      <w:r w:rsidRPr="00B00CF2">
        <w:rPr>
          <w:rFonts w:cstheme="minorHAnsi"/>
        </w:rPr>
        <w:t>file</w:t>
      </w:r>
      <w:r w:rsidR="00550480" w:rsidRPr="00B00CF2">
        <w:rPr>
          <w:rFonts w:cstheme="minorHAnsi"/>
        </w:rPr>
        <w:t xml:space="preserve"> on PG Admin</w:t>
      </w:r>
      <w:r w:rsidRPr="00B00CF2">
        <w:rPr>
          <w:rFonts w:cstheme="minorHAnsi"/>
        </w:rPr>
        <w:t xml:space="preserve"> </w:t>
      </w:r>
    </w:p>
    <w:p w14:paraId="419984E4" w14:textId="3AC5E445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Polish a deliverable “Segment 1</w:t>
      </w:r>
      <w:r w:rsidR="00BD5D22" w:rsidRPr="00B00CF2">
        <w:rPr>
          <w:rFonts w:cstheme="minorHAnsi"/>
          <w:highlight w:val="red"/>
        </w:rPr>
        <w:t xml:space="preserve">” </w:t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 w:rsidRPr="00205FF8">
        <w:rPr>
          <w:rFonts w:cstheme="minorHAnsi"/>
          <w:b/>
          <w:bCs/>
          <w:color w:val="FF00FF"/>
        </w:rPr>
        <w:t>Nancy</w:t>
      </w:r>
    </w:p>
    <w:p w14:paraId="59BE58C8" w14:textId="0E0FA97D" w:rsidR="00550480" w:rsidRPr="00B00CF2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>Create descriptive stats sheet=</w:t>
      </w:r>
      <w:proofErr w:type="gramStart"/>
      <w:r w:rsidRPr="00B00CF2">
        <w:rPr>
          <w:rFonts w:cstheme="minorHAnsi"/>
        </w:rPr>
        <w:t xml:space="preserve">&gt; </w:t>
      </w:r>
      <w:r w:rsidR="00855741" w:rsidRPr="00B00CF2">
        <w:rPr>
          <w:rFonts w:cstheme="minorHAnsi"/>
        </w:rPr>
        <w:t xml:space="preserve"> average</w:t>
      </w:r>
      <w:proofErr w:type="gramEnd"/>
      <w:r w:rsidR="00855741" w:rsidRPr="00B00CF2">
        <w:rPr>
          <w:rFonts w:cstheme="minorHAnsi"/>
        </w:rPr>
        <w:t>, max, and SD of prices</w:t>
      </w:r>
    </w:p>
    <w:p w14:paraId="1AE462F2" w14:textId="00032770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on Power Point</w:t>
      </w:r>
    </w:p>
    <w:p w14:paraId="1332EF45" w14:textId="0EB540DA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  <w:r w:rsidR="002815D8">
        <w:rPr>
          <w:rFonts w:cstheme="minorHAnsi"/>
        </w:rPr>
        <w:tab/>
      </w:r>
      <w:r w:rsidR="002815D8">
        <w:rPr>
          <w:rFonts w:cstheme="minorHAnsi"/>
        </w:rPr>
        <w:tab/>
      </w:r>
      <w:r w:rsidR="002815D8">
        <w:rPr>
          <w:rFonts w:cstheme="minorHAnsi"/>
        </w:rPr>
        <w:tab/>
      </w:r>
      <w:proofErr w:type="spellStart"/>
      <w:r w:rsidR="002815D8">
        <w:rPr>
          <w:rFonts w:cstheme="minorHAnsi"/>
          <w:b/>
          <w:bCs/>
          <w:color w:val="00B0F0"/>
        </w:rPr>
        <w:t>Kijahre</w:t>
      </w:r>
      <w:proofErr w:type="spellEnd"/>
    </w:p>
    <w:p w14:paraId="56379AFC" w14:textId="6A5CCC63" w:rsidR="00855741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Find a way to activate ‘</w:t>
      </w:r>
      <w:proofErr w:type="spellStart"/>
      <w:r w:rsidRPr="00B00CF2">
        <w:rPr>
          <w:rFonts w:cstheme="minorHAnsi"/>
          <w:highlight w:val="red"/>
        </w:rPr>
        <w:t>Working_Estimator_Script</w:t>
      </w:r>
      <w:proofErr w:type="spellEnd"/>
      <w:r w:rsidRPr="00B00CF2">
        <w:rPr>
          <w:rFonts w:cstheme="minorHAnsi"/>
          <w:highlight w:val="red"/>
        </w:rPr>
        <w:t>’ once a day and save results each day a search is done.</w:t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  <w:b/>
          <w:bCs/>
          <w:color w:val="70AD47" w:themeColor="accent6"/>
        </w:rPr>
        <w:t>Sarah</w:t>
      </w:r>
    </w:p>
    <w:p w14:paraId="6D5BBFCF" w14:textId="0106375E" w:rsidR="00BD5D22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lastRenderedPageBreak/>
        <w:t>Find a way to host daily results on a web page, git hub io or live html</w:t>
      </w:r>
    </w:p>
    <w:p w14:paraId="5829E2B7" w14:textId="77777777" w:rsidR="00BD5D22" w:rsidRDefault="00BD5D22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3D653DE7" w14:textId="6686B064" w:rsidR="00855741" w:rsidRPr="00855741" w:rsidRDefault="00855741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55741">
        <w:rPr>
          <w:rFonts w:cstheme="minorHAnsi"/>
          <w:b/>
          <w:bCs/>
          <w:sz w:val="28"/>
          <w:szCs w:val="28"/>
        </w:rPr>
        <w:t>From 10/</w:t>
      </w:r>
      <w:r>
        <w:rPr>
          <w:rFonts w:cstheme="minorHAnsi"/>
          <w:b/>
          <w:bCs/>
          <w:sz w:val="28"/>
          <w:szCs w:val="28"/>
        </w:rPr>
        <w:t>31</w:t>
      </w:r>
      <w:r w:rsidRPr="00855741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6</w:t>
      </w:r>
      <w:r w:rsidRPr="00855741">
        <w:rPr>
          <w:rFonts w:cstheme="minorHAnsi"/>
          <w:b/>
          <w:bCs/>
          <w:sz w:val="28"/>
          <w:szCs w:val="28"/>
        </w:rPr>
        <w:t>:</w:t>
      </w:r>
    </w:p>
    <w:p w14:paraId="69B00DDA" w14:textId="31908FF1" w:rsidR="00A937C5" w:rsidRPr="00855741" w:rsidRDefault="00A937C5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</w:p>
    <w:p w14:paraId="22105C02" w14:textId="16E9C1DD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  <w:r w:rsidR="00BD5D22">
        <w:rPr>
          <w:rFonts w:cstheme="minorHAnsi"/>
          <w:highlight w:val="yellow"/>
        </w:rPr>
        <w:t xml:space="preserve"> (if we haven’t found a way around it)</w:t>
      </w:r>
    </w:p>
    <w:p w14:paraId="68A67D35" w14:textId="3FCA1481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46816105" w14:textId="1C12656A" w:rsidR="002815D8" w:rsidRDefault="002815D8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Each Person has a branch </w:t>
      </w:r>
      <w:proofErr w:type="gramStart"/>
      <w:r>
        <w:rPr>
          <w:rFonts w:cstheme="minorHAnsi"/>
        </w:rPr>
        <w:t>w/commits</w:t>
      </w:r>
      <w:proofErr w:type="gramEnd"/>
    </w:p>
    <w:p w14:paraId="561E5B34" w14:textId="77777777" w:rsidR="00A937C5" w:rsidRPr="002815D8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Start working on regression analysis</w:t>
      </w:r>
    </w:p>
    <w:p w14:paraId="659DCAE1" w14:textId="4B903508" w:rsidR="00A937C5" w:rsidRPr="002815D8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Start working on Visualizations</w:t>
      </w:r>
    </w:p>
    <w:p w14:paraId="764F4008" w14:textId="7662EC6F" w:rsidR="00BD5D22" w:rsidRPr="002815D8" w:rsidRDefault="00BD5D22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Polish a deliverable for ‘Segment 2’ or 3</w:t>
      </w:r>
    </w:p>
    <w:p w14:paraId="73C32AAF" w14:textId="7B4EF181" w:rsidR="00BD5D22" w:rsidRDefault="00BD5D22" w:rsidP="00BD5D22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BD5D22">
        <w:rPr>
          <w:rFonts w:cstheme="minorHAnsi"/>
          <w:b/>
          <w:bCs/>
          <w:sz w:val="28"/>
          <w:szCs w:val="28"/>
        </w:rPr>
        <w:t>From 1</w:t>
      </w:r>
      <w:r>
        <w:rPr>
          <w:rFonts w:cstheme="minorHAnsi"/>
          <w:b/>
          <w:bCs/>
          <w:sz w:val="28"/>
          <w:szCs w:val="28"/>
        </w:rPr>
        <w:t>1</w:t>
      </w:r>
      <w:r w:rsidRPr="00BD5D22">
        <w:rPr>
          <w:rFonts w:cstheme="minorHAnsi"/>
          <w:b/>
          <w:bCs/>
          <w:sz w:val="28"/>
          <w:szCs w:val="28"/>
        </w:rPr>
        <w:t>/</w:t>
      </w:r>
      <w:r>
        <w:rPr>
          <w:rFonts w:cstheme="minorHAnsi"/>
          <w:b/>
          <w:bCs/>
          <w:sz w:val="28"/>
          <w:szCs w:val="28"/>
        </w:rPr>
        <w:t>7</w:t>
      </w:r>
      <w:r w:rsidRPr="00BD5D22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13</w:t>
      </w:r>
      <w:r w:rsidRPr="00BD5D22">
        <w:rPr>
          <w:rFonts w:cstheme="minorHAnsi"/>
          <w:b/>
          <w:bCs/>
          <w:sz w:val="28"/>
          <w:szCs w:val="28"/>
        </w:rPr>
        <w:t>:</w:t>
      </w:r>
    </w:p>
    <w:p w14:paraId="148EACD9" w14:textId="77777777" w:rsid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BF51760" w14:textId="571B5943" w:rsidR="00C307FF" w:rsidRP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actice and fine tune our presentation</w:t>
      </w:r>
    </w:p>
    <w:p w14:paraId="7F328E8C" w14:textId="6BA169BC" w:rsidR="00BD5D22" w:rsidRP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>
        <w:rPr>
          <w:rFonts w:cstheme="minorHAnsi"/>
        </w:rPr>
        <w:t>Polish remaining Segment deliverable(s) and turn them in</w:t>
      </w:r>
    </w:p>
    <w:p w14:paraId="67FA9C6C" w14:textId="0298B9FE" w:rsid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esent</w:t>
      </w:r>
    </w:p>
    <w:p w14:paraId="3823FA2C" w14:textId="77777777" w:rsidR="00BD5D22" w:rsidRPr="00BD5D22" w:rsidRDefault="00BD5D22" w:rsidP="00BD5D22">
      <w:pPr>
        <w:spacing w:line="240" w:lineRule="auto"/>
        <w:rPr>
          <w:rFonts w:cstheme="minorHAnsi"/>
        </w:rPr>
      </w:pPr>
    </w:p>
    <w:p w14:paraId="58C35609" w14:textId="040096DE" w:rsidR="00BD5D22" w:rsidRPr="00BD5D22" w:rsidRDefault="00023F18" w:rsidP="00BD5D22">
      <w:pPr>
        <w:spacing w:line="240" w:lineRule="auto"/>
        <w:rPr>
          <w:rFonts w:cstheme="minorHAnsi"/>
        </w:rPr>
      </w:pPr>
      <w:r w:rsidRPr="00023F18">
        <w:rPr>
          <w:rFonts w:cstheme="minorHAnsi"/>
          <w:noProof/>
        </w:rPr>
        <w:drawing>
          <wp:inline distT="0" distB="0" distL="0" distR="0" wp14:anchorId="25A884D0" wp14:editId="1D89B7D8">
            <wp:extent cx="4527562" cy="3071813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5629" t="20846" r="18109" b="33336"/>
                    <a:stretch/>
                  </pic:blipFill>
                  <pic:spPr bwMode="auto">
                    <a:xfrm>
                      <a:off x="0" y="0"/>
                      <a:ext cx="4535078" cy="3076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45EC4"/>
    <w:multiLevelType w:val="hybridMultilevel"/>
    <w:tmpl w:val="8834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7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9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8"/>
  </w:num>
  <w:num w:numId="21" w16cid:durableId="274950253">
    <w:abstractNumId w:val="3"/>
  </w:num>
  <w:num w:numId="22" w16cid:durableId="16157905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8FAOVDRXotAAAA"/>
  </w:docVars>
  <w:rsids>
    <w:rsidRoot w:val="00EF49D0"/>
    <w:rsid w:val="00023F18"/>
    <w:rsid w:val="00071FA2"/>
    <w:rsid w:val="00076D63"/>
    <w:rsid w:val="00080E8D"/>
    <w:rsid w:val="000A4853"/>
    <w:rsid w:val="000B1D5D"/>
    <w:rsid w:val="00205FF8"/>
    <w:rsid w:val="00210A7F"/>
    <w:rsid w:val="002815D8"/>
    <w:rsid w:val="002F1F3E"/>
    <w:rsid w:val="00325D8A"/>
    <w:rsid w:val="003556C2"/>
    <w:rsid w:val="003675C3"/>
    <w:rsid w:val="003B2D66"/>
    <w:rsid w:val="0044490B"/>
    <w:rsid w:val="004A6E31"/>
    <w:rsid w:val="005219AD"/>
    <w:rsid w:val="00550480"/>
    <w:rsid w:val="005B138F"/>
    <w:rsid w:val="00722107"/>
    <w:rsid w:val="00761EDB"/>
    <w:rsid w:val="007C4BF8"/>
    <w:rsid w:val="007D30E5"/>
    <w:rsid w:val="008060A9"/>
    <w:rsid w:val="0083656B"/>
    <w:rsid w:val="00855741"/>
    <w:rsid w:val="0086531B"/>
    <w:rsid w:val="008B36C7"/>
    <w:rsid w:val="00991B2A"/>
    <w:rsid w:val="009B5287"/>
    <w:rsid w:val="009C3542"/>
    <w:rsid w:val="00A937C5"/>
    <w:rsid w:val="00AF0FEC"/>
    <w:rsid w:val="00B00CF2"/>
    <w:rsid w:val="00B4588C"/>
    <w:rsid w:val="00B53435"/>
    <w:rsid w:val="00BD5D22"/>
    <w:rsid w:val="00C307FF"/>
    <w:rsid w:val="00C43A43"/>
    <w:rsid w:val="00C747A4"/>
    <w:rsid w:val="00D11340"/>
    <w:rsid w:val="00D4541E"/>
    <w:rsid w:val="00E57097"/>
    <w:rsid w:val="00EF49D0"/>
    <w:rsid w:val="00F06C3E"/>
    <w:rsid w:val="00FA1C1C"/>
    <w:rsid w:val="00FE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D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3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Sarah-Michelle Godbold Sanchez</cp:lastModifiedBy>
  <cp:revision>27</cp:revision>
  <dcterms:created xsi:type="dcterms:W3CDTF">2022-10-05T18:37:00Z</dcterms:created>
  <dcterms:modified xsi:type="dcterms:W3CDTF">2022-11-03T00:47:00Z</dcterms:modified>
</cp:coreProperties>
</file>